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D5E17" w14:textId="77777777" w:rsidR="00E8098C" w:rsidRPr="002B0ADC" w:rsidRDefault="004A5DD2" w:rsidP="004A5DD2">
      <w:pPr>
        <w:jc w:val="center"/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Zen Class Model</w:t>
      </w:r>
    </w:p>
    <w:p w14:paraId="4EAF6289" w14:textId="77777777" w:rsidR="004A5DD2" w:rsidRPr="002B0ADC" w:rsidRDefault="004A5DD2" w:rsidP="004A5DD2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Task:</w:t>
      </w:r>
    </w:p>
    <w:p w14:paraId="3963F4DE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Design database for Zen class programme</w:t>
      </w:r>
    </w:p>
    <w:p w14:paraId="4AB5ACFC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Users</w:t>
      </w:r>
    </w:p>
    <w:p w14:paraId="36BA0C33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Codekata</w:t>
      </w:r>
    </w:p>
    <w:p w14:paraId="1A72D367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Attendance</w:t>
      </w:r>
    </w:p>
    <w:p w14:paraId="4224C5D9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Topics</w:t>
      </w:r>
    </w:p>
    <w:p w14:paraId="17C6EEDA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Tasks</w:t>
      </w:r>
    </w:p>
    <w:p w14:paraId="45C5CC94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company_drives</w:t>
      </w:r>
    </w:p>
    <w:p w14:paraId="50462A1F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Mentors</w:t>
      </w:r>
    </w:p>
    <w:p w14:paraId="2ECAD7BB" w14:textId="77777777" w:rsidR="004A5DD2" w:rsidRPr="002B0ADC" w:rsidRDefault="004A5DD2" w:rsidP="004A5DD2">
      <w:pPr>
        <w:rPr>
          <w:rFonts w:asciiTheme="majorHAnsi" w:hAnsiTheme="majorHAnsi" w:cs="Times New Roman"/>
          <w:sz w:val="24"/>
          <w:szCs w:val="24"/>
        </w:rPr>
      </w:pPr>
    </w:p>
    <w:p w14:paraId="36C2ED10" w14:textId="77777777" w:rsidR="004A5DD2" w:rsidRPr="002B0ADC" w:rsidRDefault="004A5DD2" w:rsidP="004A5DD2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Queries:</w:t>
      </w:r>
    </w:p>
    <w:p w14:paraId="6F0D4744" w14:textId="77777777" w:rsidR="004A5DD2" w:rsidRPr="002B0ADC" w:rsidRDefault="004A5DD2" w:rsidP="002F546B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all the topics and tasks which are thought in the month of October</w:t>
      </w:r>
    </w:p>
    <w:p w14:paraId="6B73EE57" w14:textId="77777777" w:rsidR="002F546B" w:rsidRPr="002B0ADC" w:rsidRDefault="002F546B" w:rsidP="002F546B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all the company drives which appeared between 15 oct-2020 and 31-oct-2020.</w:t>
      </w:r>
    </w:p>
    <w:p w14:paraId="598B7C82" w14:textId="77777777" w:rsidR="002F546B" w:rsidRPr="002B0ADC" w:rsidRDefault="002F546B" w:rsidP="002F546B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all the company drives and students who are appeared for the placement.</w:t>
      </w:r>
    </w:p>
    <w:p w14:paraId="57347FA3" w14:textId="77777777" w:rsidR="009E5A99" w:rsidRPr="002B0ADC" w:rsidRDefault="009E5A99" w:rsidP="009E5A99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the number of problems solved by the user in codekata.</w:t>
      </w:r>
    </w:p>
    <w:p w14:paraId="14116616" w14:textId="77777777" w:rsidR="009E5A99" w:rsidRPr="002B0ADC" w:rsidRDefault="009E5A99" w:rsidP="009E5A99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all the mentors with who has the mentee's count more than 15.</w:t>
      </w:r>
    </w:p>
    <w:p w14:paraId="7A86139C" w14:textId="77777777" w:rsidR="009E5A99" w:rsidRPr="002B0ADC" w:rsidRDefault="009E5A99" w:rsidP="009E5A99">
      <w:pPr>
        <w:pStyle w:val="ListParagraph"/>
        <w:numPr>
          <w:ilvl w:val="0"/>
          <w:numId w:val="3"/>
        </w:num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Find the number of users who are absent and task is not submitted  between 15 oct-2020 and 31-oct-2020</w:t>
      </w:r>
    </w:p>
    <w:p w14:paraId="04AB3BA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</w:p>
    <w:p w14:paraId="381CA32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b/>
          <w:sz w:val="24"/>
          <w:szCs w:val="24"/>
        </w:rPr>
        <w:t>Database:</w:t>
      </w:r>
      <w:r w:rsidRPr="002B0ADC">
        <w:rPr>
          <w:rFonts w:asciiTheme="majorHAnsi" w:hAnsiTheme="majorHAnsi" w:cs="Times New Roman"/>
          <w:sz w:val="24"/>
          <w:szCs w:val="24"/>
        </w:rPr>
        <w:t xml:space="preserve"> zenclassmodel</w:t>
      </w:r>
    </w:p>
    <w:p w14:paraId="3DAAEF92" w14:textId="77777777" w:rsidR="009E5A99" w:rsidRPr="002B0ADC" w:rsidRDefault="009E5A99" w:rsidP="009E5A99">
      <w:pPr>
        <w:rPr>
          <w:rFonts w:asciiTheme="majorHAnsi" w:hAnsiTheme="majorHAnsi" w:cs="Times New Roman"/>
          <w:b/>
          <w:sz w:val="24"/>
          <w:szCs w:val="24"/>
        </w:rPr>
      </w:pPr>
      <w:r w:rsidRPr="002B0ADC">
        <w:rPr>
          <w:rFonts w:asciiTheme="majorHAnsi" w:hAnsiTheme="majorHAnsi" w:cs="Times New Roman"/>
          <w:b/>
          <w:sz w:val="24"/>
          <w:szCs w:val="24"/>
        </w:rPr>
        <w:t>Collections:</w:t>
      </w:r>
    </w:p>
    <w:p w14:paraId="61B591EC" w14:textId="77777777" w:rsidR="009E5A99" w:rsidRPr="002B0ADC" w:rsidRDefault="009E5A99" w:rsidP="009E5A99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Users:</w:t>
      </w:r>
    </w:p>
    <w:p w14:paraId="0DABFB6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</w:p>
    <w:p w14:paraId="19D965A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441CB3F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C30185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</w:t>
      </w:r>
      <w:r w:rsidR="007D2568" w:rsidRPr="002B0ADC">
        <w:rPr>
          <w:rFonts w:asciiTheme="majorHAnsi" w:hAnsiTheme="majorHAnsi" w:cs="Times New Roman"/>
          <w:sz w:val="24"/>
          <w:szCs w:val="24"/>
        </w:rPr>
        <w:t>id”: ObjectId (</w:t>
      </w:r>
      <w:r w:rsidRPr="002B0ADC">
        <w:rPr>
          <w:rFonts w:asciiTheme="majorHAnsi" w:hAnsiTheme="majorHAnsi" w:cs="Times New Roman"/>
          <w:sz w:val="24"/>
          <w:szCs w:val="24"/>
        </w:rPr>
        <w:t>"614d76a11e0a6864e1d41f18"),</w:t>
      </w:r>
    </w:p>
    <w:p w14:paraId="7C21A74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321A3B8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Name": "Student 1",</w:t>
      </w:r>
    </w:p>
    <w:p w14:paraId="336BB9C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student1@gmail.com",</w:t>
      </w:r>
    </w:p>
    <w:p w14:paraId="46C32FE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4910BF1A" w14:textId="0A92AE5A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batch": "B</w:t>
      </w:r>
      <w:r w:rsidR="002B0ADC" w:rsidRPr="002B0ADC">
        <w:rPr>
          <w:rFonts w:asciiTheme="majorHAnsi" w:hAnsiTheme="majorHAnsi" w:cs="Times New Roman"/>
          <w:sz w:val="24"/>
          <w:szCs w:val="24"/>
        </w:rPr>
        <w:t>40WD2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228025A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ortfolio": "student1.com",</w:t>
      </w:r>
    </w:p>
    <w:p w14:paraId="2931766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": [</w:t>
      </w:r>
    </w:p>
    <w:p w14:paraId="6996FA4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00C082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48A186E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77C1116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44C4785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4048EA1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484910F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361D2F7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18B3EB7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495CDCE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0A93EF0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2",</w:t>
      </w:r>
    </w:p>
    <w:p w14:paraId="68468AB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75450CE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750E275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3B07C11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338882A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17080F1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B37AC7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e"),</w:t>
      </w:r>
    </w:p>
    <w:p w14:paraId="11E0132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5C4C2C7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7152B4E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0CF2324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427F57C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2A568D6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557AD59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,</w:t>
      </w:r>
    </w:p>
    <w:p w14:paraId="6462199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SolvedCount": 3,</w:t>
      </w:r>
    </w:p>
    <w:p w14:paraId="227D889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tasks": [</w:t>
      </w:r>
    </w:p>
    <w:p w14:paraId="44EE83B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0D3FE26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9"),</w:t>
      </w:r>
    </w:p>
    <w:p w14:paraId="66DDDBA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1/task-1",</w:t>
      </w:r>
    </w:p>
    <w:p w14:paraId="6840FCD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1.netlify.app",</w:t>
      </w:r>
    </w:p>
    <w:p w14:paraId="202FEBF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ubmittedOn": ISODate("2020-10-01T00:00:00.000Z")</w:t>
      </w:r>
    </w:p>
    <w:p w14:paraId="697D31B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2E9D79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FFF4FC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a"),</w:t>
      </w:r>
    </w:p>
    <w:p w14:paraId="60A391E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1/task-2",</w:t>
      </w:r>
    </w:p>
    <w:p w14:paraId="7E21463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2.netlify.app",</w:t>
      </w:r>
    </w:p>
    <w:p w14:paraId="5D90DE5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ubmittedOn": ISODate("2020-10-16T00:00:00.000Z")</w:t>
      </w:r>
    </w:p>
    <w:p w14:paraId="19AE886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57B36DE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98BD6E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b"),</w:t>
      </w:r>
    </w:p>
    <w:p w14:paraId="24C097F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1/task-3",</w:t>
      </w:r>
    </w:p>
    <w:p w14:paraId="0B939B9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3.netlify.app",</w:t>
      </w:r>
    </w:p>
    <w:p w14:paraId="38C542D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ubmittedOn": ISODate("2020-10-20T00:00:00.000Z")</w:t>
      </w:r>
    </w:p>
    <w:p w14:paraId="02A2923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31D02CD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A54D3F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c"),</w:t>
      </w:r>
    </w:p>
    <w:p w14:paraId="435409B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1/task-4",</w:t>
      </w:r>
    </w:p>
    <w:p w14:paraId="0A047AC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4.netlify.app",</w:t>
      </w:r>
    </w:p>
    <w:p w14:paraId="68E810D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25T00:00:00.000Z")</w:t>
      </w:r>
    </w:p>
    <w:p w14:paraId="29DA15E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2E8792B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2215499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25B59D3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35C517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6a11e0a6864e1d41f19"),</w:t>
      </w:r>
    </w:p>
    <w:p w14:paraId="47AF2FC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id": 2,</w:t>
      </w:r>
    </w:p>
    <w:p w14:paraId="26C9D44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Name": "Student 2",</w:t>
      </w:r>
    </w:p>
    <w:p w14:paraId="27E20EA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student2@gmail.com",</w:t>
      </w:r>
    </w:p>
    <w:p w14:paraId="2658C22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361C654C" w14:textId="4725EBCD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batch"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7A66F15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ortfolio": "student2.com",</w:t>
      </w:r>
    </w:p>
    <w:p w14:paraId="5A469E6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": [</w:t>
      </w:r>
    </w:p>
    <w:p w14:paraId="6237CDF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1E5D3A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38F478D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15CDAB0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0E26DED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0440D4C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462E850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01B1DE4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1FA9B60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4CB992D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0642766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2",</w:t>
      </w:r>
    </w:p>
    <w:p w14:paraId="3EC6224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521D6F6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4E47C76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32BA172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281737B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1DC14DA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,</w:t>
      </w:r>
    </w:p>
    <w:p w14:paraId="1BCE032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SolvedCount": 2,</w:t>
      </w:r>
    </w:p>
    <w:p w14:paraId="495AA03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s": [</w:t>
      </w:r>
    </w:p>
    <w:p w14:paraId="34C143A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754D708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9"),</w:t>
      </w:r>
    </w:p>
    <w:p w14:paraId="36E2C57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2/task-1",</w:t>
      </w:r>
    </w:p>
    <w:p w14:paraId="34BEE2D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deployedUrl": "task1.netlify.app",</w:t>
      </w:r>
    </w:p>
    <w:p w14:paraId="1A102B5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10T00:00:00.000Z")</w:t>
      </w:r>
    </w:p>
    <w:p w14:paraId="795A8F8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241045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335120D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a"),</w:t>
      </w:r>
    </w:p>
    <w:p w14:paraId="4A66267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2/task-2",</w:t>
      </w:r>
    </w:p>
    <w:p w14:paraId="4BDE397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2.netlify.app",</w:t>
      </w:r>
    </w:p>
    <w:p w14:paraId="275021D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20T00:00:00.000Z")</w:t>
      </w:r>
    </w:p>
    <w:p w14:paraId="482FF0A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722F260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5D3D19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c"),</w:t>
      </w:r>
    </w:p>
    <w:p w14:paraId="7A1B392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2/task-3",</w:t>
      </w:r>
    </w:p>
    <w:p w14:paraId="016BB38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3.netlify.app",</w:t>
      </w:r>
    </w:p>
    <w:p w14:paraId="1BD41F2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28T00:00:00.000Z")</w:t>
      </w:r>
    </w:p>
    <w:p w14:paraId="33BB3F4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3178848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778090B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1A3D572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E451CC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6a11e0a6864e1d41f1a"),</w:t>
      </w:r>
    </w:p>
    <w:p w14:paraId="7C6CEAA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79741BD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Name": "Student 3",</w:t>
      </w:r>
    </w:p>
    <w:p w14:paraId="765D8A2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student3@gmail.com",</w:t>
      </w:r>
    </w:p>
    <w:p w14:paraId="7D8911A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0E76B1F3" w14:textId="426C6AD6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batch"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7A95640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ortfolio": "student3.com",</w:t>
      </w:r>
    </w:p>
    <w:p w14:paraId="502A8B6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": [</w:t>
      </w:r>
    </w:p>
    <w:p w14:paraId="0B33A14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6BDE71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4E58660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3050001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userOutput": [</w:t>
      </w:r>
    </w:p>
    <w:p w14:paraId="0820B73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6A20B32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0385F60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453B2A2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09CBFC7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,</w:t>
      </w:r>
    </w:p>
    <w:p w14:paraId="71A06DB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SolvedCount": 1,</w:t>
      </w:r>
    </w:p>
    <w:p w14:paraId="329CF5B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s": [</w:t>
      </w:r>
    </w:p>
    <w:p w14:paraId="4A8A71C6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3C3B970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9"),</w:t>
      </w:r>
    </w:p>
    <w:p w14:paraId="551E39D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3/task-1",</w:t>
      </w:r>
    </w:p>
    <w:p w14:paraId="039ECE5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1.netlify.app",</w:t>
      </w:r>
    </w:p>
    <w:p w14:paraId="7E5DDD0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13T00:00:00.000Z")</w:t>
      </w:r>
    </w:p>
    <w:p w14:paraId="71F4588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45F6670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18DC365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31E630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FCADEA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6a11e0a6864e1d41f1b"),</w:t>
      </w:r>
    </w:p>
    <w:p w14:paraId="34CDCE2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4,</w:t>
      </w:r>
    </w:p>
    <w:p w14:paraId="566B255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Name": "Student 4",</w:t>
      </w:r>
    </w:p>
    <w:p w14:paraId="6784F6D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student4@gmail.com",</w:t>
      </w:r>
    </w:p>
    <w:p w14:paraId="72FD72D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002B5D74" w14:textId="2CD9B999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batch"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1AACD93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ortfolio": "student4.com",</w:t>
      </w:r>
    </w:p>
    <w:p w14:paraId="74162E6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": [</w:t>
      </w:r>
    </w:p>
    <w:p w14:paraId="11FE432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263A54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23C995A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077DF15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05A17F9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    "line1",</w:t>
      </w:r>
    </w:p>
    <w:p w14:paraId="1FA9630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4049F2B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6FF04BA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7092962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42979D1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d"),</w:t>
      </w:r>
    </w:p>
    <w:p w14:paraId="4D72D22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2",</w:t>
      </w:r>
    </w:p>
    <w:p w14:paraId="48F5D91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1A974CC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396887C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7A2E3E0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5B0D7C3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F63FBE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9C40BF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e1c1e0a6864e1d41f0e"),</w:t>
      </w:r>
    </w:p>
    <w:p w14:paraId="610CA36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"1",</w:t>
      </w:r>
    </w:p>
    <w:p w14:paraId="3CE6877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userOutput": [</w:t>
      </w:r>
    </w:p>
    <w:p w14:paraId="72E84F5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1",</w:t>
      </w:r>
    </w:p>
    <w:p w14:paraId="5538149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"line2"</w:t>
      </w:r>
    </w:p>
    <w:p w14:paraId="637AE55B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</w:t>
      </w:r>
    </w:p>
    <w:p w14:paraId="7CBDC19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16B9203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,</w:t>
      </w:r>
    </w:p>
    <w:p w14:paraId="5715ADC7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dekataSolvedCount": 3,</w:t>
      </w:r>
    </w:p>
    <w:p w14:paraId="75B8964A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s": [</w:t>
      </w:r>
    </w:p>
    <w:p w14:paraId="456A7D6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159E79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a"),</w:t>
      </w:r>
    </w:p>
    <w:p w14:paraId="1117039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4/task-1",</w:t>
      </w:r>
    </w:p>
    <w:p w14:paraId="3AF0BED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1.netlify.app",</w:t>
      </w:r>
    </w:p>
    <w:p w14:paraId="40D6574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18T00:00:00.000Z")</w:t>
      </w:r>
    </w:p>
    <w:p w14:paraId="79DE634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394897D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{</w:t>
      </w:r>
    </w:p>
    <w:p w14:paraId="546B7ED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b"),</w:t>
      </w:r>
    </w:p>
    <w:p w14:paraId="3AECDBD0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4/task-2",</w:t>
      </w:r>
    </w:p>
    <w:p w14:paraId="2BB983C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2.netlify.app",</w:t>
      </w:r>
    </w:p>
    <w:p w14:paraId="0700E1CE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25T00:00:00.000Z")</w:t>
      </w:r>
    </w:p>
    <w:p w14:paraId="47E3490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75750C98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67123DF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c"),</w:t>
      </w:r>
    </w:p>
    <w:p w14:paraId="5D79F734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ourceCodeUrl": "github.com/student4/task-3",</w:t>
      </w:r>
    </w:p>
    <w:p w14:paraId="2B0D73E3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eployedUrl": "task3.netlify.app",</w:t>
      </w:r>
    </w:p>
    <w:p w14:paraId="3E2397D1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</w:t>
      </w:r>
      <w:r w:rsidR="00A122BB" w:rsidRPr="002B0ADC">
        <w:rPr>
          <w:rFonts w:asciiTheme="majorHAnsi" w:hAnsiTheme="majorHAnsi" w:cs="Times New Roman"/>
          <w:sz w:val="24"/>
          <w:szCs w:val="24"/>
        </w:rPr>
        <w:t>submittedOn”: ISODate</w:t>
      </w:r>
      <w:r w:rsidRPr="002B0ADC">
        <w:rPr>
          <w:rFonts w:asciiTheme="majorHAnsi" w:hAnsiTheme="majorHAnsi" w:cs="Times New Roman"/>
          <w:sz w:val="24"/>
          <w:szCs w:val="24"/>
        </w:rPr>
        <w:t>("2020-10-28T00:00:00.000Z")</w:t>
      </w:r>
    </w:p>
    <w:p w14:paraId="76840A49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428B78CC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7BA601B2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2A9C16D5" w14:textId="77777777" w:rsidR="009E5A99" w:rsidRPr="002B0ADC" w:rsidRDefault="009E5A99" w:rsidP="009E5A9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4124A4F2" w14:textId="77777777" w:rsidR="009E5A99" w:rsidRPr="002B0ADC" w:rsidRDefault="00A122BB" w:rsidP="009E5A99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Codekata:</w:t>
      </w:r>
    </w:p>
    <w:p w14:paraId="35D8C14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577B100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72239C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e1c1e0a6864e1d41f0d"),</w:t>
      </w:r>
    </w:p>
    <w:p w14:paraId="670F565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527039A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Input/Output",</w:t>
      </w:r>
    </w:p>
    <w:p w14:paraId="36605A5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questions": [</w:t>
      </w:r>
    </w:p>
    <w:p w14:paraId="2975941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EBE245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1,</w:t>
      </w:r>
    </w:p>
    <w:p w14:paraId="7F8436F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1",</w:t>
      </w:r>
    </w:p>
    <w:p w14:paraId="0E3D0E5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1",</w:t>
      </w:r>
    </w:p>
    <w:p w14:paraId="575B5E5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1",</w:t>
      </w:r>
    </w:p>
    <w:p w14:paraId="673F27C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1",</w:t>
      </w:r>
    </w:p>
    <w:p w14:paraId="7CE657B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1"</w:t>
      </w:r>
    </w:p>
    <w:p w14:paraId="2BBFA71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},</w:t>
      </w:r>
    </w:p>
    <w:p w14:paraId="727A5D1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B525AF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2,</w:t>
      </w:r>
    </w:p>
    <w:p w14:paraId="0178189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2",</w:t>
      </w:r>
    </w:p>
    <w:p w14:paraId="7753F31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2",</w:t>
      </w:r>
    </w:p>
    <w:p w14:paraId="6AA1362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2",</w:t>
      </w:r>
    </w:p>
    <w:p w14:paraId="45A6A31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2",</w:t>
      </w:r>
    </w:p>
    <w:p w14:paraId="24CAD8E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2"</w:t>
      </w:r>
    </w:p>
    <w:p w14:paraId="14EF2CC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369647A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3E47BEB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3,</w:t>
      </w:r>
    </w:p>
    <w:p w14:paraId="616B4AC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3",</w:t>
      </w:r>
    </w:p>
    <w:p w14:paraId="6C2113F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3",</w:t>
      </w:r>
    </w:p>
    <w:p w14:paraId="4C07590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3",</w:t>
      </w:r>
    </w:p>
    <w:p w14:paraId="50F0004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3",</w:t>
      </w:r>
    </w:p>
    <w:p w14:paraId="22481C6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3"</w:t>
      </w:r>
    </w:p>
    <w:p w14:paraId="43768F7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366B496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4CEB1D6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2D4BCD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65E0AB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e1c1e0a6864e1d41f0e"),</w:t>
      </w:r>
    </w:p>
    <w:p w14:paraId="40CE747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2,</w:t>
      </w:r>
    </w:p>
    <w:p w14:paraId="4B55B19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Arrays",</w:t>
      </w:r>
    </w:p>
    <w:p w14:paraId="318BFEC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questions": [</w:t>
      </w:r>
    </w:p>
    <w:p w14:paraId="62BAB06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F0D2BA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1,</w:t>
      </w:r>
    </w:p>
    <w:p w14:paraId="2750FBF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1",</w:t>
      </w:r>
    </w:p>
    <w:p w14:paraId="68DEF91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1",</w:t>
      </w:r>
    </w:p>
    <w:p w14:paraId="4D06B05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1",</w:t>
      </w:r>
    </w:p>
    <w:p w14:paraId="14A7A9F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sampleInput": "sample input for question 1",</w:t>
      </w:r>
    </w:p>
    <w:p w14:paraId="7F2F15B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1"</w:t>
      </w:r>
    </w:p>
    <w:p w14:paraId="4C6193F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5675DC9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029B9A3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2,</w:t>
      </w:r>
    </w:p>
    <w:p w14:paraId="26780D4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2",</w:t>
      </w:r>
    </w:p>
    <w:p w14:paraId="66A1C90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2",</w:t>
      </w:r>
    </w:p>
    <w:p w14:paraId="67A96AB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2",</w:t>
      </w:r>
    </w:p>
    <w:p w14:paraId="69705E5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2",</w:t>
      </w:r>
    </w:p>
    <w:p w14:paraId="16DF808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2"</w:t>
      </w:r>
    </w:p>
    <w:p w14:paraId="1753785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783D6B2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744185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3,</w:t>
      </w:r>
    </w:p>
    <w:p w14:paraId="3A67DBB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3",</w:t>
      </w:r>
    </w:p>
    <w:p w14:paraId="3D63CD5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3",</w:t>
      </w:r>
    </w:p>
    <w:p w14:paraId="38C9A41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3",</w:t>
      </w:r>
    </w:p>
    <w:p w14:paraId="2AA8577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3",</w:t>
      </w:r>
    </w:p>
    <w:p w14:paraId="172FBBD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3"</w:t>
      </w:r>
    </w:p>
    <w:p w14:paraId="1D469BA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38CEEA8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75081D1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351430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F85B35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e1c1e0a6864e1d41f0f"),</w:t>
      </w:r>
    </w:p>
    <w:p w14:paraId="773D1EB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7ED028B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trings",</w:t>
      </w:r>
    </w:p>
    <w:p w14:paraId="12B71DB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questions": [</w:t>
      </w:r>
    </w:p>
    <w:p w14:paraId="15FCE87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26E693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1,</w:t>
      </w:r>
    </w:p>
    <w:p w14:paraId="00C7D40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1",</w:t>
      </w:r>
    </w:p>
    <w:p w14:paraId="0D1DD0F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inputDescription": "input description of question 1",</w:t>
      </w:r>
    </w:p>
    <w:p w14:paraId="4BE70F1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1",</w:t>
      </w:r>
    </w:p>
    <w:p w14:paraId="7A3BC06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1",</w:t>
      </w:r>
    </w:p>
    <w:p w14:paraId="615066E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1"</w:t>
      </w:r>
    </w:p>
    <w:p w14:paraId="6487F2E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4E7E32A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A69127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2,</w:t>
      </w:r>
    </w:p>
    <w:p w14:paraId="0BF75AF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2",</w:t>
      </w:r>
    </w:p>
    <w:p w14:paraId="2B69A4D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2",</w:t>
      </w:r>
    </w:p>
    <w:p w14:paraId="0EE600F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2",</w:t>
      </w:r>
    </w:p>
    <w:p w14:paraId="28C0897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2",</w:t>
      </w:r>
    </w:p>
    <w:p w14:paraId="7D66130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2"</w:t>
      </w:r>
    </w:p>
    <w:p w14:paraId="4FF52FB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C3350A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27AAB93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Id": 3,</w:t>
      </w:r>
    </w:p>
    <w:p w14:paraId="5B91426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question": "question-3",</w:t>
      </w:r>
    </w:p>
    <w:p w14:paraId="6EAE7E0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nputDescription": "input description of question 3",</w:t>
      </w:r>
    </w:p>
    <w:p w14:paraId="3725CD5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outputDescription": "Output description of question 3",</w:t>
      </w:r>
    </w:p>
    <w:p w14:paraId="4043C47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Input": "sample input for question 3",</w:t>
      </w:r>
    </w:p>
    <w:p w14:paraId="02D41F9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ampleOutput": "sample output for question 3"</w:t>
      </w:r>
    </w:p>
    <w:p w14:paraId="1ECC6CA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236FF34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18D470F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28FD7CF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1FB08233" w14:textId="77777777" w:rsidR="00A122BB" w:rsidRPr="002B0ADC" w:rsidRDefault="00A122BB" w:rsidP="00A122BB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attendance:</w:t>
      </w:r>
    </w:p>
    <w:p w14:paraId="517FB04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2A9A4DC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CA7087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”: ObjectId("614d7fc41e0a6864e1d41f28"),</w:t>
      </w:r>
    </w:p>
    <w:p w14:paraId="2EFD6F8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4BACC997" w14:textId="2384054D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batch"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3EBE722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lasses": [</w:t>
      </w:r>
    </w:p>
    <w:p w14:paraId="2B2D58B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05B25B6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,</w:t>
      </w:r>
    </w:p>
    <w:p w14:paraId="266A156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09-28T00:00:00.000Z"),</w:t>
      </w:r>
    </w:p>
    <w:p w14:paraId="4EC2E73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262D96B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3DFC44A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11E351E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58CAC9F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76B2CC8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445DB2B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,</w:t>
      </w:r>
    </w:p>
    <w:p w14:paraId="599E9FA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355F9CD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3010AF6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3"),</w:t>
      </w:r>
    </w:p>
    <w:p w14:paraId="0B2617A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9")</w:t>
      </w:r>
    </w:p>
    <w:p w14:paraId="4F671B1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418739F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7BC889A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2,</w:t>
      </w:r>
    </w:p>
    <w:p w14:paraId="5756D23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01T00:00:00.000Z"),</w:t>
      </w:r>
    </w:p>
    <w:p w14:paraId="38CA96E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4F0C652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299244D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6B67CF9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089475E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427BFDD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29C6735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3D4437C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7D1BF52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4"),</w:t>
      </w:r>
    </w:p>
    <w:p w14:paraId="3499A82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taskId": ObjectId("614d6aa71e0a6864e1d41efa")</w:t>
      </w:r>
    </w:p>
    <w:p w14:paraId="05D57E5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A5BDD9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14FCBF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3,</w:t>
      </w:r>
    </w:p>
    <w:p w14:paraId="4D5140E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02T00:00:00.000Z"),</w:t>
      </w:r>
    </w:p>
    <w:p w14:paraId="4133231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61D65FB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7823671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0137D01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553745F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4485053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,</w:t>
      </w:r>
    </w:p>
    <w:p w14:paraId="3E26733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641EC31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0B2F5FD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5"),</w:t>
      </w:r>
    </w:p>
    <w:p w14:paraId="337B7E3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b")</w:t>
      </w:r>
    </w:p>
    <w:p w14:paraId="23A5BAA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7F76F9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A81C20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4,</w:t>
      </w:r>
    </w:p>
    <w:p w14:paraId="3EFDB19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05T00:00:00.000Z"),</w:t>
      </w:r>
    </w:p>
    <w:p w14:paraId="2593551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2033F54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0456495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7D4760B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3655765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</w:t>
      </w:r>
    </w:p>
    <w:p w14:paraId="07A8B96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6EDD4BD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6"),</w:t>
      </w:r>
    </w:p>
    <w:p w14:paraId="3AB2F2A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c")</w:t>
      </w:r>
    </w:p>
    <w:p w14:paraId="7E15085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7EE4A4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5BA52B2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id": 5,</w:t>
      </w:r>
    </w:p>
    <w:p w14:paraId="6A74BC4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08T00:00:00.000Z"),</w:t>
      </w:r>
    </w:p>
    <w:p w14:paraId="1B67AC1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7342907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5BAD7E2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29CD4BF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43E7827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238408B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1B4FEC6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,</w:t>
      </w:r>
    </w:p>
    <w:p w14:paraId="642D695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3D2FD9D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6FC6059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7"),</w:t>
      </w:r>
    </w:p>
    <w:p w14:paraId="1AD274C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d")</w:t>
      </w:r>
    </w:p>
    <w:p w14:paraId="16D71C9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556F761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3012FA0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6,</w:t>
      </w:r>
    </w:p>
    <w:p w14:paraId="630F6B1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12T00:00:00.000Z"),</w:t>
      </w:r>
    </w:p>
    <w:p w14:paraId="618C04D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53A2310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1040991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193EBBC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16B5F39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,</w:t>
      </w:r>
    </w:p>
    <w:p w14:paraId="5D4EDA3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3515910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176A4DE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8"),</w:t>
      </w:r>
    </w:p>
    <w:p w14:paraId="643A866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e")</w:t>
      </w:r>
    </w:p>
    <w:p w14:paraId="344228A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91F753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76E0052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7,</w:t>
      </w:r>
    </w:p>
    <w:p w14:paraId="0B31E0D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"date": ISODate("2020-10-15T00:00:00.000Z"),</w:t>
      </w:r>
    </w:p>
    <w:p w14:paraId="138C4D5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087FA7E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2459CDB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2436D70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66E3FBA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</w:t>
      </w:r>
    </w:p>
    <w:p w14:paraId="533B681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29158D2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9"),</w:t>
      </w:r>
    </w:p>
    <w:p w14:paraId="3AD4031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eff")</w:t>
      </w:r>
    </w:p>
    <w:p w14:paraId="7287EDA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3B557D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3EF7BF3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8,</w:t>
      </w:r>
    </w:p>
    <w:p w14:paraId="416FF20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19T00:00:00.000Z"),</w:t>
      </w:r>
    </w:p>
    <w:p w14:paraId="7EA4EE3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18531DC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47AB244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0B9C8E3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1008B19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3890DC7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2867BF4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a"),</w:t>
      </w:r>
    </w:p>
    <w:p w14:paraId="2F225AD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0")</w:t>
      </w:r>
    </w:p>
    <w:p w14:paraId="5403C59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FC029B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7A0E297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9,</w:t>
      </w:r>
    </w:p>
    <w:p w14:paraId="0C5A03C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21T00:00:00.000Z"),</w:t>
      </w:r>
    </w:p>
    <w:p w14:paraId="7450278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420993B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0475223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1CAE2AB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60A971B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    ObjectId("614d76a11e0a6864e1d41f18"),</w:t>
      </w:r>
    </w:p>
    <w:p w14:paraId="5F7B6A8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1CB2344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,</w:t>
      </w:r>
    </w:p>
    <w:p w14:paraId="7B8C57F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5217863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6B84733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b"),</w:t>
      </w:r>
    </w:p>
    <w:p w14:paraId="5346297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1")</w:t>
      </w:r>
    </w:p>
    <w:p w14:paraId="45B2153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5BE5E94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1E32348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0,</w:t>
      </w:r>
    </w:p>
    <w:p w14:paraId="07154D8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23T00:00:00.000Z"),</w:t>
      </w:r>
    </w:p>
    <w:p w14:paraId="574BCF8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1265D46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6791284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46C3685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                    </w:t>
      </w:r>
    </w:p>
    <w:p w14:paraId="51859F3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                    </w:t>
      </w:r>
    </w:p>
    <w:p w14:paraId="0E39551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488182C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2B840EE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c"),</w:t>
      </w:r>
    </w:p>
    <w:p w14:paraId="043D57C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2")</w:t>
      </w:r>
    </w:p>
    <w:p w14:paraId="405CC07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41513D6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4AE330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1,</w:t>
      </w:r>
    </w:p>
    <w:p w14:paraId="09E932E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26T00:00:00.000Z"),</w:t>
      </w:r>
    </w:p>
    <w:p w14:paraId="5252455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393C209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52BBC50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0881AA6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71721E1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41F9EDF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    ObjectId("614d76a11e0a6864e1d41f19"),</w:t>
      </w:r>
    </w:p>
    <w:p w14:paraId="2C2AF5D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0725520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3DC7CC9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c"),</w:t>
      </w:r>
    </w:p>
    <w:p w14:paraId="3500FA6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2")</w:t>
      </w:r>
    </w:p>
    <w:p w14:paraId="0193F03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372D51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07663AF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2,</w:t>
      </w:r>
    </w:p>
    <w:p w14:paraId="77F0BFA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28T00:00:00.000Z"),</w:t>
      </w:r>
    </w:p>
    <w:p w14:paraId="69F5486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01E7EB8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3943EF9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7E4B414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281363CF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0AE8C62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1F06AAB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</w:t>
      </w:r>
    </w:p>
    <w:p w14:paraId="5DD04BE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1AFCCED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c"),</w:t>
      </w:r>
    </w:p>
    <w:p w14:paraId="6F96B8A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2")</w:t>
      </w:r>
    </w:p>
    <w:p w14:paraId="04360C1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287AEEA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0F215E46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3,</w:t>
      </w:r>
    </w:p>
    <w:p w14:paraId="0E2A575C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0-31T00:00:00.000Z"),</w:t>
      </w:r>
    </w:p>
    <w:p w14:paraId="0966132E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2BFA8C6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45E80F5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72A1A651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3E765B3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5D9685D4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b")</w:t>
      </w:r>
    </w:p>
    <w:p w14:paraId="7298F3F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],</w:t>
      </w:r>
    </w:p>
    <w:p w14:paraId="70D48F1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c"),</w:t>
      </w:r>
    </w:p>
    <w:p w14:paraId="25834EE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2")</w:t>
      </w:r>
    </w:p>
    <w:p w14:paraId="39761DF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368CC8D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{</w:t>
      </w:r>
    </w:p>
    <w:p w14:paraId="667BF0B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id": 14,</w:t>
      </w:r>
    </w:p>
    <w:p w14:paraId="3BCDD4B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date": ISODate("2020-11-01T00:00:00.000Z"),</w:t>
      </w:r>
    </w:p>
    <w:p w14:paraId="6265B06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sessionLink": "session-link",</w:t>
      </w:r>
    </w:p>
    <w:p w14:paraId="722DC718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recordingLink": "recording-link",</w:t>
      </w:r>
    </w:p>
    <w:p w14:paraId="613BD5D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mentorId": ObjectId("614d79421e0a6864e1d41f1c"),</w:t>
      </w:r>
    </w:p>
    <w:p w14:paraId="4F873ECB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attendance": [</w:t>
      </w:r>
    </w:p>
    <w:p w14:paraId="1280D99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8"),</w:t>
      </w:r>
    </w:p>
    <w:p w14:paraId="742892FA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9"),</w:t>
      </w:r>
    </w:p>
    <w:p w14:paraId="539B7D3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    ObjectId("614d76a11e0a6864e1d41f1a")</w:t>
      </w:r>
    </w:p>
    <w:p w14:paraId="0F1EFB7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],</w:t>
      </w:r>
    </w:p>
    <w:p w14:paraId="32A13029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opicId": ObjectId("614d6c901e0a6864e1d41f0c"),</w:t>
      </w:r>
    </w:p>
    <w:p w14:paraId="6CC17660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"taskId": ObjectId("614d6aa71e0a6864e1d41f02")</w:t>
      </w:r>
    </w:p>
    <w:p w14:paraId="54E726C7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42C77B55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79D339F3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376329D2" w14:textId="77777777" w:rsidR="00A122BB" w:rsidRPr="002B0ADC" w:rsidRDefault="00A122BB" w:rsidP="00A122BB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72483195" w14:textId="77777777" w:rsidR="00B5722D" w:rsidRPr="002B0ADC" w:rsidRDefault="00B5722D" w:rsidP="00A122BB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topics:</w:t>
      </w:r>
    </w:p>
    <w:p w14:paraId="56A3083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477F96E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4CBE83E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3"),</w:t>
      </w:r>
    </w:p>
    <w:p w14:paraId="1D995656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1E91E37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1",</w:t>
      </w:r>
    </w:p>
    <w:p w14:paraId="5DD0AF0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1",</w:t>
      </w:r>
    </w:p>
    <w:p w14:paraId="29D7E5CE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1"</w:t>
      </w:r>
    </w:p>
    <w:p w14:paraId="5A97DB23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},</w:t>
      </w:r>
    </w:p>
    <w:p w14:paraId="0EBEBC9D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6567FE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4"),</w:t>
      </w:r>
    </w:p>
    <w:p w14:paraId="7F762CA4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2,</w:t>
      </w:r>
    </w:p>
    <w:p w14:paraId="739B7A5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2",</w:t>
      </w:r>
    </w:p>
    <w:p w14:paraId="2EB1A264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2",</w:t>
      </w:r>
    </w:p>
    <w:p w14:paraId="6FAFAC1E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2"</w:t>
      </w:r>
    </w:p>
    <w:p w14:paraId="416AFA47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010478A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B95597D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5"),</w:t>
      </w:r>
    </w:p>
    <w:p w14:paraId="3B9700E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2B0983DE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3",</w:t>
      </w:r>
    </w:p>
    <w:p w14:paraId="2714A41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3",</w:t>
      </w:r>
    </w:p>
    <w:p w14:paraId="5DE86C16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3"</w:t>
      </w:r>
    </w:p>
    <w:p w14:paraId="38875E63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C3CC00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19E9725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6"),</w:t>
      </w:r>
    </w:p>
    <w:p w14:paraId="3C19236F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4,</w:t>
      </w:r>
    </w:p>
    <w:p w14:paraId="2B712D9F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4",</w:t>
      </w:r>
    </w:p>
    <w:p w14:paraId="2FEFF8F7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4",</w:t>
      </w:r>
    </w:p>
    <w:p w14:paraId="242EEB28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4"</w:t>
      </w:r>
    </w:p>
    <w:p w14:paraId="370025B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1BB2A7B5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FD88B45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7"),</w:t>
      </w:r>
    </w:p>
    <w:p w14:paraId="2163989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5,</w:t>
      </w:r>
    </w:p>
    <w:p w14:paraId="04E2312D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5",</w:t>
      </w:r>
    </w:p>
    <w:p w14:paraId="74854E08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5",</w:t>
      </w:r>
    </w:p>
    <w:p w14:paraId="390F7C12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5"</w:t>
      </w:r>
    </w:p>
    <w:p w14:paraId="22179F6C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F4BC6C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{</w:t>
      </w:r>
    </w:p>
    <w:p w14:paraId="1914AFC2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8"),</w:t>
      </w:r>
    </w:p>
    <w:p w14:paraId="49A770A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6,</w:t>
      </w:r>
    </w:p>
    <w:p w14:paraId="3798B172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6",</w:t>
      </w:r>
    </w:p>
    <w:p w14:paraId="77DC3DE6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6",</w:t>
      </w:r>
    </w:p>
    <w:p w14:paraId="573F987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6"</w:t>
      </w:r>
    </w:p>
    <w:p w14:paraId="3DC7F28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AAF1555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9D228E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9"),</w:t>
      </w:r>
    </w:p>
    <w:p w14:paraId="3E77391F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7,</w:t>
      </w:r>
    </w:p>
    <w:p w14:paraId="7ED73DFD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7",</w:t>
      </w:r>
    </w:p>
    <w:p w14:paraId="22720A0C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7",</w:t>
      </w:r>
    </w:p>
    <w:p w14:paraId="0BF84102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7"</w:t>
      </w:r>
    </w:p>
    <w:p w14:paraId="4DE2AA9D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0BB82E6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3D96922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a"),</w:t>
      </w:r>
    </w:p>
    <w:p w14:paraId="36A301E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8,</w:t>
      </w:r>
    </w:p>
    <w:p w14:paraId="268D2934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8",</w:t>
      </w:r>
    </w:p>
    <w:p w14:paraId="10727667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8",</w:t>
      </w:r>
    </w:p>
    <w:p w14:paraId="1234FDFA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8"</w:t>
      </w:r>
    </w:p>
    <w:p w14:paraId="160007E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1A3C2FF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207F02B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c901e0a6864e1d41f0b"),</w:t>
      </w:r>
    </w:p>
    <w:p w14:paraId="55955D43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9,</w:t>
      </w:r>
    </w:p>
    <w:p w14:paraId="5E27C3A8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9",</w:t>
      </w:r>
    </w:p>
    <w:p w14:paraId="3689E896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9",</w:t>
      </w:r>
    </w:p>
    <w:p w14:paraId="63AC933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9"</w:t>
      </w:r>
    </w:p>
    <w:p w14:paraId="6E978A53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6A295F3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65F789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_id": ObjectId("614d6c901e0a6864e1d41f0c"),</w:t>
      </w:r>
    </w:p>
    <w:p w14:paraId="77A25FF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0,</w:t>
      </w:r>
    </w:p>
    <w:p w14:paraId="2B47A301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itle": "session title-10",</w:t>
      </w:r>
    </w:p>
    <w:p w14:paraId="764519FA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ntents": "session contents-10",</w:t>
      </w:r>
    </w:p>
    <w:p w14:paraId="54028A00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re-read": "pre-read session topics-10"</w:t>
      </w:r>
    </w:p>
    <w:p w14:paraId="0074F759" w14:textId="77777777" w:rsidR="00B5722D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2241C08A" w14:textId="77777777" w:rsidR="00903EC3" w:rsidRPr="002B0ADC" w:rsidRDefault="00B5722D" w:rsidP="00B5722D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4F84323E" w14:textId="77777777" w:rsidR="00903EC3" w:rsidRPr="002B0ADC" w:rsidRDefault="00903EC3" w:rsidP="00B5722D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tasks:</w:t>
      </w:r>
    </w:p>
    <w:p w14:paraId="1D885E2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13902C3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CFC5EF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9"),</w:t>
      </w:r>
    </w:p>
    <w:p w14:paraId="18D3292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77DEA2B1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1",</w:t>
      </w:r>
    </w:p>
    <w:p w14:paraId="3314653A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1 description",</w:t>
      </w:r>
    </w:p>
    <w:p w14:paraId="307C1E8A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24AC5E0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039F76AE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7989FAB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a"),</w:t>
      </w:r>
    </w:p>
    <w:p w14:paraId="55322E46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2,</w:t>
      </w:r>
    </w:p>
    <w:p w14:paraId="0126146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2",</w:t>
      </w:r>
    </w:p>
    <w:p w14:paraId="2CE8F57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2 description",</w:t>
      </w:r>
    </w:p>
    <w:p w14:paraId="001D34AB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7B7A34B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1A450F3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6664AA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b"),</w:t>
      </w:r>
    </w:p>
    <w:p w14:paraId="7D4A20E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1FDC7DDB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3",</w:t>
      </w:r>
    </w:p>
    <w:p w14:paraId="68D508DB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3 description",</w:t>
      </w:r>
    </w:p>
    <w:p w14:paraId="4FC1B2A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54EF2BC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},</w:t>
      </w:r>
    </w:p>
    <w:p w14:paraId="7670125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47D712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c"),</w:t>
      </w:r>
    </w:p>
    <w:p w14:paraId="1B6A7FE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4,</w:t>
      </w:r>
    </w:p>
    <w:p w14:paraId="5FBA2E4A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4",</w:t>
      </w:r>
    </w:p>
    <w:p w14:paraId="048EB78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4 description",</w:t>
      </w:r>
    </w:p>
    <w:p w14:paraId="7222BBE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398FB0A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87832B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63E2D4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d"),</w:t>
      </w:r>
    </w:p>
    <w:p w14:paraId="6A5B1F3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5,</w:t>
      </w:r>
    </w:p>
    <w:p w14:paraId="44C9131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5",</w:t>
      </w:r>
    </w:p>
    <w:p w14:paraId="70EF17B9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5 description",</w:t>
      </w:r>
    </w:p>
    <w:p w14:paraId="1F6E0C6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5BDE3FA7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83CD60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50EB23F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e"),</w:t>
      </w:r>
    </w:p>
    <w:p w14:paraId="67CF330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6,</w:t>
      </w:r>
    </w:p>
    <w:p w14:paraId="12E4DF19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6",</w:t>
      </w:r>
    </w:p>
    <w:p w14:paraId="714F6FD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6 description",</w:t>
      </w:r>
    </w:p>
    <w:p w14:paraId="0F834A7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3ACBFD9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ECD2FB9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0ACB52E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eff"),</w:t>
      </w:r>
    </w:p>
    <w:p w14:paraId="5CAF91E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7,</w:t>
      </w:r>
    </w:p>
    <w:p w14:paraId="567D5635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7",</w:t>
      </w:r>
    </w:p>
    <w:p w14:paraId="216122C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7 description",</w:t>
      </w:r>
    </w:p>
    <w:p w14:paraId="2680A309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2FFB4937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6349E9E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{</w:t>
      </w:r>
    </w:p>
    <w:p w14:paraId="3BB5F2D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f00"),</w:t>
      </w:r>
    </w:p>
    <w:p w14:paraId="4E32A52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8,</w:t>
      </w:r>
    </w:p>
    <w:p w14:paraId="07F5E09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8",</w:t>
      </w:r>
    </w:p>
    <w:p w14:paraId="7EB504FF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8 description",</w:t>
      </w:r>
    </w:p>
    <w:p w14:paraId="018DA12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316CFC9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D23CE8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1B6FEED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f01"),</w:t>
      </w:r>
    </w:p>
    <w:p w14:paraId="045E9F3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9,</w:t>
      </w:r>
    </w:p>
    <w:p w14:paraId="3D0EE80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9",</w:t>
      </w:r>
    </w:p>
    <w:p w14:paraId="7FE76532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9 description",</w:t>
      </w:r>
    </w:p>
    <w:p w14:paraId="6B223283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19F8B577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5566307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E220AB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6aa71e0a6864e1d41f02"),</w:t>
      </w:r>
    </w:p>
    <w:p w14:paraId="4B01DC08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0,</w:t>
      </w:r>
    </w:p>
    <w:p w14:paraId="2162F8AC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Name": "task-10",</w:t>
      </w:r>
    </w:p>
    <w:p w14:paraId="6CEAA92F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Description": "task-10 description",</w:t>
      </w:r>
    </w:p>
    <w:p w14:paraId="016973F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taskLink": "http://tasklink.com"</w:t>
      </w:r>
    </w:p>
    <w:p w14:paraId="4591FF21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0CF56444" w14:textId="77777777" w:rsidR="00903EC3" w:rsidRPr="002B0ADC" w:rsidRDefault="00903EC3" w:rsidP="00903EC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3D144A63" w14:textId="77777777" w:rsidR="00774F0C" w:rsidRPr="002B0ADC" w:rsidRDefault="00774F0C" w:rsidP="00903EC3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company_drives:</w:t>
      </w:r>
    </w:p>
    <w:p w14:paraId="4E768EF5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3557226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AD065C5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1"),</w:t>
      </w:r>
    </w:p>
    <w:p w14:paraId="57DD1CEB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58AB4201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1",</w:t>
      </w:r>
    </w:p>
    <w:p w14:paraId="3D100A0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0-14T00:00:00.000Z"),</w:t>
      </w:r>
    </w:p>
    <w:p w14:paraId="2B5CF347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"studentsAttended": [</w:t>
      </w:r>
    </w:p>
    <w:p w14:paraId="27EDAAA2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8"),</w:t>
      </w:r>
    </w:p>
    <w:p w14:paraId="63B7D96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9"),</w:t>
      </w:r>
    </w:p>
    <w:p w14:paraId="1F1C020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a"),</w:t>
      </w:r>
    </w:p>
    <w:p w14:paraId="1085EC68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b")</w:t>
      </w:r>
    </w:p>
    <w:p w14:paraId="7CCB17E9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1661467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2CD8668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4E2C841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2"),</w:t>
      </w:r>
    </w:p>
    <w:p w14:paraId="0B290C5B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2,</w:t>
      </w:r>
    </w:p>
    <w:p w14:paraId="40CBAF0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2",</w:t>
      </w:r>
    </w:p>
    <w:p w14:paraId="6105E985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0-15T00:00:00.000Z"),</w:t>
      </w:r>
    </w:p>
    <w:p w14:paraId="3ADC6E9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sAttended": [</w:t>
      </w:r>
    </w:p>
    <w:p w14:paraId="358B06BF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9"),</w:t>
      </w:r>
    </w:p>
    <w:p w14:paraId="318EA53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a"),</w:t>
      </w:r>
    </w:p>
    <w:p w14:paraId="4864913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b")</w:t>
      </w:r>
    </w:p>
    <w:p w14:paraId="5524805D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745D5A41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C5C741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1DE4F3A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3"),</w:t>
      </w:r>
    </w:p>
    <w:p w14:paraId="089238BE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6C978E3D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3",</w:t>
      </w:r>
    </w:p>
    <w:p w14:paraId="0D38A35D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0-17T00:00:00.000Z"),</w:t>
      </w:r>
    </w:p>
    <w:p w14:paraId="50DFDB29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sAttended": [</w:t>
      </w:r>
    </w:p>
    <w:p w14:paraId="36E78C7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8"),</w:t>
      </w:r>
    </w:p>
    <w:p w14:paraId="6C04592A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9"),</w:t>
      </w:r>
    </w:p>
    <w:p w14:paraId="7DDD9957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a"),</w:t>
      </w:r>
    </w:p>
    <w:p w14:paraId="39508CD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62375BF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00D0AA8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{</w:t>
      </w:r>
    </w:p>
    <w:p w14:paraId="602A46DE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4"),</w:t>
      </w:r>
    </w:p>
    <w:p w14:paraId="50EDA657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4,</w:t>
      </w:r>
    </w:p>
    <w:p w14:paraId="481327EE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4",</w:t>
      </w:r>
    </w:p>
    <w:p w14:paraId="21EFA48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0-19T00:00:00.000Z"),</w:t>
      </w:r>
    </w:p>
    <w:p w14:paraId="0187014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sAttended": [</w:t>
      </w:r>
    </w:p>
    <w:p w14:paraId="3348791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8"),</w:t>
      </w:r>
    </w:p>
    <w:p w14:paraId="7E59B2E7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9")</w:t>
      </w:r>
    </w:p>
    <w:p w14:paraId="52314DED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4887650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0D3B6E8D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C0CC2C2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5"),</w:t>
      </w:r>
    </w:p>
    <w:p w14:paraId="50985468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5,</w:t>
      </w:r>
    </w:p>
    <w:p w14:paraId="7EEB0201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5",</w:t>
      </w:r>
    </w:p>
    <w:p w14:paraId="18B8D39B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0-24T00:00:00.000Z"),</w:t>
      </w:r>
    </w:p>
    <w:p w14:paraId="059AA2E0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sAttended": [</w:t>
      </w:r>
    </w:p>
    <w:p w14:paraId="18671C61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9"),</w:t>
      </w:r>
    </w:p>
    <w:p w14:paraId="46B8872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a"),</w:t>
      </w:r>
    </w:p>
    <w:p w14:paraId="302511A6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]</w:t>
      </w:r>
    </w:p>
    <w:p w14:paraId="1922CF2B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6772717F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C78FCEA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aa31e0a6864e1d41f26"),</w:t>
      </w:r>
    </w:p>
    <w:p w14:paraId="388B6670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6,</w:t>
      </w:r>
    </w:p>
    <w:p w14:paraId="56E5B0D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companyName": "company 6",</w:t>
      </w:r>
    </w:p>
    <w:p w14:paraId="44BD7C33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date": ISODate("2020-11-01T00:00:00.000Z"),</w:t>
      </w:r>
    </w:p>
    <w:p w14:paraId="3452796F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studentsAttended": [</w:t>
      </w:r>
    </w:p>
    <w:p w14:paraId="5B09670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ObjectId("614d76a11e0a6864e1d41f18"),</w:t>
      </w:r>
    </w:p>
    <w:p w14:paraId="12C31B6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9"),</w:t>
      </w:r>
    </w:p>
    <w:p w14:paraId="61FE919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ObjectId("614d76a11e0a6864e1d41f1b")</w:t>
      </w:r>
    </w:p>
    <w:p w14:paraId="7E24F60B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]</w:t>
      </w:r>
    </w:p>
    <w:p w14:paraId="6B00052C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7AD34884" w14:textId="77777777" w:rsidR="00774F0C" w:rsidRPr="002B0ADC" w:rsidRDefault="00774F0C" w:rsidP="00774F0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1691E093" w14:textId="77777777" w:rsidR="00E52FCA" w:rsidRPr="002B0ADC" w:rsidRDefault="00E52FCA" w:rsidP="00774F0C">
      <w:pPr>
        <w:rPr>
          <w:rFonts w:asciiTheme="majorHAnsi" w:hAnsiTheme="majorHAnsi" w:cs="Times New Roman"/>
          <w:sz w:val="24"/>
          <w:szCs w:val="24"/>
        </w:rPr>
      </w:pPr>
    </w:p>
    <w:p w14:paraId="75611B2D" w14:textId="77777777" w:rsidR="00E52FCA" w:rsidRPr="002B0ADC" w:rsidRDefault="00E52FCA" w:rsidP="00774F0C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mentors:</w:t>
      </w:r>
    </w:p>
    <w:p w14:paraId="295C7AE5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[</w:t>
      </w:r>
    </w:p>
    <w:p w14:paraId="5BE36C3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EBC8A8C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9421e0a6864e1d41f1c"),</w:t>
      </w:r>
    </w:p>
    <w:p w14:paraId="621BF8A5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1,</w:t>
      </w:r>
    </w:p>
    <w:p w14:paraId="661EBF56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orName": "mentor-1",</w:t>
      </w:r>
    </w:p>
    <w:p w14:paraId="449F2793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mentor1@gmail.com",</w:t>
      </w:r>
    </w:p>
    <w:p w14:paraId="28BE0A5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1DA09B6E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eesCount": 21</w:t>
      </w:r>
    </w:p>
    <w:p w14:paraId="3577984A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81A13BE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B743717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9421e0a6864e1d41f1d"),</w:t>
      </w:r>
    </w:p>
    <w:p w14:paraId="247249BE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2,</w:t>
      </w:r>
    </w:p>
    <w:p w14:paraId="4F83D670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orName": "mentor-2",</w:t>
      </w:r>
    </w:p>
    <w:p w14:paraId="0FC66D6B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mentor2@gmail.com",</w:t>
      </w:r>
    </w:p>
    <w:p w14:paraId="4A605678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6CE22710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eesCount": 12</w:t>
      </w:r>
    </w:p>
    <w:p w14:paraId="3B01791D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2902161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E5D69E5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9421e0a6864e1d41f1e"),</w:t>
      </w:r>
    </w:p>
    <w:p w14:paraId="50B43FF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3,</w:t>
      </w:r>
    </w:p>
    <w:p w14:paraId="2E07F041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orName": "mentor-3",</w:t>
      </w:r>
    </w:p>
    <w:p w14:paraId="0198C68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mentor3@gmail.com",</w:t>
      </w:r>
    </w:p>
    <w:p w14:paraId="5D06005D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4A48D444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eesCount": 18</w:t>
      </w:r>
    </w:p>
    <w:p w14:paraId="670409E5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},</w:t>
      </w:r>
    </w:p>
    <w:p w14:paraId="20FC8430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1267F1CB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9421e0a6864e1d41f1f"),</w:t>
      </w:r>
    </w:p>
    <w:p w14:paraId="38B3AFB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4,</w:t>
      </w:r>
    </w:p>
    <w:p w14:paraId="6069F24D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orName": "mentor-4",</w:t>
      </w:r>
    </w:p>
    <w:p w14:paraId="5B814B7D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mentor4@gmail.com",</w:t>
      </w:r>
    </w:p>
    <w:p w14:paraId="0A39DA3F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68766293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eesCount": 24</w:t>
      </w:r>
    </w:p>
    <w:p w14:paraId="20B08A61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2FB97113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833A477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_id": ObjectId("614d79421e0a6864e1d41f20"),</w:t>
      </w:r>
    </w:p>
    <w:p w14:paraId="70395CC4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id": 5,</w:t>
      </w:r>
    </w:p>
    <w:p w14:paraId="63A8CF00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orName": "mentor-5",</w:t>
      </w:r>
    </w:p>
    <w:p w14:paraId="5E1A2052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email": "mentor5@gmail.com",</w:t>
      </w:r>
    </w:p>
    <w:p w14:paraId="2B56C427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password": "hashedpassword",</w:t>
      </w:r>
    </w:p>
    <w:p w14:paraId="3AAFE841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"menteesCount": 12</w:t>
      </w:r>
    </w:p>
    <w:p w14:paraId="096DE886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587E072A" w14:textId="77777777" w:rsidR="00E52FCA" w:rsidRPr="002B0ADC" w:rsidRDefault="00E52FCA" w:rsidP="00E52FCA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</w:t>
      </w:r>
    </w:p>
    <w:p w14:paraId="75E5AFB8" w14:textId="77777777" w:rsidR="00F20E1C" w:rsidRPr="002B0ADC" w:rsidRDefault="00F20E1C" w:rsidP="00E52FCA">
      <w:pPr>
        <w:rPr>
          <w:rFonts w:asciiTheme="majorHAnsi" w:hAnsiTheme="majorHAnsi" w:cs="Times New Roman"/>
          <w:sz w:val="24"/>
          <w:szCs w:val="24"/>
        </w:rPr>
      </w:pPr>
    </w:p>
    <w:p w14:paraId="07932167" w14:textId="77777777" w:rsidR="00F20E1C" w:rsidRPr="002B0ADC" w:rsidRDefault="00F20E1C" w:rsidP="00E52FCA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Queries:</w:t>
      </w:r>
    </w:p>
    <w:p w14:paraId="32753420" w14:textId="77777777" w:rsidR="00F20E1C" w:rsidRPr="002B0ADC" w:rsidRDefault="00F20E1C" w:rsidP="00E52FCA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Find all the topics and tasks which are thought in the month of October</w:t>
      </w:r>
    </w:p>
    <w:p w14:paraId="555D82F2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db.attendance.aggregate ([</w:t>
      </w:r>
    </w:p>
    <w:p w14:paraId="7F755726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539D59D2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match :{</w:t>
      </w:r>
    </w:p>
    <w:p w14:paraId="568BA16F" w14:textId="6FE4693E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batch 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 xml:space="preserve">" </w:t>
      </w:r>
    </w:p>
    <w:p w14:paraId="45BCF87D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7D95B317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30477D5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D761799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lookup : {</w:t>
      </w:r>
    </w:p>
    <w:p w14:paraId="06740DBF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from:"tasks",</w:t>
      </w:r>
    </w:p>
    <w:p w14:paraId="2D3FFE9A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localField:"classes.taskId",</w:t>
      </w:r>
    </w:p>
    <w:p w14:paraId="0B1725DA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foreignField:"_id",</w:t>
      </w:r>
    </w:p>
    <w:p w14:paraId="1213CFC0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as:"tasks"</w:t>
      </w:r>
    </w:p>
    <w:p w14:paraId="1D15AB08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634F00CF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68DEFA29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D2FE57D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lookup:{</w:t>
      </w:r>
    </w:p>
    <w:p w14:paraId="4183CA25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from:"topics",</w:t>
      </w:r>
    </w:p>
    <w:p w14:paraId="77EED032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A94479" w:rsidRPr="002B0ADC">
        <w:rPr>
          <w:rFonts w:asciiTheme="majorHAnsi" w:hAnsiTheme="majorHAnsi" w:cs="Times New Roman"/>
          <w:sz w:val="24"/>
          <w:szCs w:val="24"/>
        </w:rPr>
        <w:t>localField: “classes.topicId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1FB5F771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foreignField: “id",</w:t>
      </w:r>
    </w:p>
    <w:p w14:paraId="22E26579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as:"topics"</w:t>
      </w:r>
    </w:p>
    <w:p w14:paraId="625B8801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6C7D7F47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2588BCBB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9BD282E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classes"</w:t>
      </w:r>
    </w:p>
    <w:p w14:paraId="38BB22CF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E333E94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0EF4BCBD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tasks"</w:t>
      </w:r>
    </w:p>
    <w:p w14:paraId="5DF953A2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10A57CD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4D7272B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topics"</w:t>
      </w:r>
    </w:p>
    <w:p w14:paraId="0D067258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B5D45A7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5445ED89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group : {</w:t>
      </w:r>
    </w:p>
    <w:p w14:paraId="19B680C1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id: {</w:t>
      </w:r>
    </w:p>
    <w:p w14:paraId="097639BE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month: { $month: "$classes.date" },</w:t>
      </w:r>
    </w:p>
    <w:p w14:paraId="1791E865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year: { $year: "$classes.date" }</w:t>
      </w:r>
    </w:p>
    <w:p w14:paraId="538D3146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AA82850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topics : {</w:t>
      </w:r>
    </w:p>
    <w:p w14:paraId="501F75C1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addToSet :"$topics.title"</w:t>
      </w:r>
    </w:p>
    <w:p w14:paraId="61F54E25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1AC3C3E6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tasks : {</w:t>
      </w:r>
    </w:p>
    <w:p w14:paraId="633F1BF4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addToSet : "$tasks.taskName"</w:t>
      </w:r>
    </w:p>
    <w:p w14:paraId="072051D6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7DF02B52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01BAEBEB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AF9450C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47DAE3C8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match : {</w:t>
      </w:r>
    </w:p>
    <w:p w14:paraId="33615B54" w14:textId="77777777" w:rsidR="00F20E1C" w:rsidRPr="002B0ADC" w:rsidRDefault="00A94479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_id.month"</w:t>
      </w:r>
      <w:r w:rsidR="00F20E1C" w:rsidRPr="002B0ADC">
        <w:rPr>
          <w:rFonts w:asciiTheme="majorHAnsi" w:hAnsiTheme="majorHAnsi" w:cs="Times New Roman"/>
          <w:sz w:val="24"/>
          <w:szCs w:val="24"/>
        </w:rPr>
        <w:t>: 10</w:t>
      </w:r>
    </w:p>
    <w:p w14:paraId="38F98008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56B17691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711E7356" w14:textId="77777777" w:rsidR="00F20E1C" w:rsidRPr="002B0ADC" w:rsidRDefault="00F20E1C" w:rsidP="00F20E1C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).pretty()</w:t>
      </w:r>
    </w:p>
    <w:p w14:paraId="383BA234" w14:textId="77777777" w:rsidR="00A94479" w:rsidRPr="002B0ADC" w:rsidRDefault="00A94479" w:rsidP="00F20E1C">
      <w:pPr>
        <w:rPr>
          <w:rFonts w:asciiTheme="majorHAnsi" w:hAnsiTheme="majorHAnsi" w:cs="Times New Roman"/>
          <w:sz w:val="24"/>
          <w:szCs w:val="24"/>
        </w:rPr>
      </w:pPr>
    </w:p>
    <w:p w14:paraId="62CA7763" w14:textId="77777777" w:rsidR="00A94479" w:rsidRPr="002B0ADC" w:rsidRDefault="00A94479" w:rsidP="00F20E1C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Find all the company drives which appeared between 15 oct-2020 and 31-oct-2020</w:t>
      </w:r>
    </w:p>
    <w:p w14:paraId="0C52EA48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db.companydrives.aggregate ([</w:t>
      </w:r>
    </w:p>
    <w:p w14:paraId="63F29369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C0E1961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group : {</w:t>
      </w:r>
    </w:p>
    <w:p w14:paraId="73F09034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id : {</w:t>
      </w:r>
    </w:p>
    <w:p w14:paraId="6ED8FF5E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day : {$dayOfMonth : "$date"},</w:t>
      </w:r>
    </w:p>
    <w:p w14:paraId="15C9A952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month : {$month : "$date"},</w:t>
      </w:r>
    </w:p>
    <w:p w14:paraId="74715F1D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year : {$year : "$date"}</w:t>
      </w:r>
    </w:p>
    <w:p w14:paraId="3C5AE1CF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59588DC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companyName : {</w:t>
      </w:r>
    </w:p>
    <w:p w14:paraId="54B01E69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push : "$companyName"</w:t>
      </w:r>
    </w:p>
    <w:p w14:paraId="038B8EB8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1BEEE3E4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36A95A66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},</w:t>
      </w:r>
    </w:p>
    <w:p w14:paraId="19FDDA37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AA93DAF" w14:textId="77777777" w:rsidR="00A94479" w:rsidRPr="002B0ADC" w:rsidRDefault="00A8599E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match</w:t>
      </w:r>
      <w:r w:rsidR="00A94479" w:rsidRPr="002B0ADC">
        <w:rPr>
          <w:rFonts w:asciiTheme="majorHAnsi" w:hAnsiTheme="majorHAnsi" w:cs="Times New Roman"/>
          <w:sz w:val="24"/>
          <w:szCs w:val="24"/>
        </w:rPr>
        <w:t>: {</w:t>
      </w:r>
    </w:p>
    <w:p w14:paraId="09B023EA" w14:textId="77777777" w:rsidR="00A94479" w:rsidRPr="002B0ADC" w:rsidRDefault="00A8599E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_id.day": {$gte: 15, $lte</w:t>
      </w:r>
      <w:r w:rsidR="00A94479" w:rsidRPr="002B0ADC">
        <w:rPr>
          <w:rFonts w:asciiTheme="majorHAnsi" w:hAnsiTheme="majorHAnsi" w:cs="Times New Roman"/>
          <w:sz w:val="24"/>
          <w:szCs w:val="24"/>
        </w:rPr>
        <w:t>: 31},</w:t>
      </w:r>
    </w:p>
    <w:p w14:paraId="455E8A78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_id.month": 10,</w:t>
      </w:r>
    </w:p>
    <w:p w14:paraId="56F2FBDA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_id.year": 2020</w:t>
      </w:r>
    </w:p>
    <w:p w14:paraId="42B4C75E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2C512D94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414E44BB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2AF9C16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project: {</w:t>
      </w:r>
    </w:p>
    <w:p w14:paraId="5603F63F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id: 1,</w:t>
      </w:r>
    </w:p>
    <w:p w14:paraId="710AAB45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companyName: 1</w:t>
      </w:r>
    </w:p>
    <w:p w14:paraId="415974D8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1FE46933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18A47E21" w14:textId="77777777" w:rsidR="00A94479" w:rsidRPr="002B0ADC" w:rsidRDefault="00A94479" w:rsidP="00A94479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)</w:t>
      </w:r>
    </w:p>
    <w:p w14:paraId="79877F18" w14:textId="77777777" w:rsidR="002042E1" w:rsidRPr="002B0ADC" w:rsidRDefault="002042E1" w:rsidP="00A94479">
      <w:pPr>
        <w:rPr>
          <w:rFonts w:asciiTheme="majorHAnsi" w:hAnsiTheme="majorHAnsi" w:cs="Times New Roman"/>
          <w:sz w:val="24"/>
          <w:szCs w:val="24"/>
        </w:rPr>
      </w:pPr>
    </w:p>
    <w:p w14:paraId="5E23A404" w14:textId="77777777" w:rsidR="002042E1" w:rsidRPr="002B0ADC" w:rsidRDefault="002042E1" w:rsidP="00A94479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Find all the company drives and students who are appeared for the placement.</w:t>
      </w:r>
    </w:p>
    <w:p w14:paraId="185827AA" w14:textId="77777777" w:rsidR="002042E1" w:rsidRPr="002B0ADC" w:rsidRDefault="00B30160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db.companydrives.aggregate ([</w:t>
      </w:r>
    </w:p>
    <w:p w14:paraId="08F6620E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6F1C5686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lookup:{</w:t>
      </w:r>
    </w:p>
    <w:p w14:paraId="2D304FA9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B30160" w:rsidRPr="002B0ADC">
        <w:rPr>
          <w:rFonts w:asciiTheme="majorHAnsi" w:hAnsiTheme="majorHAnsi" w:cs="Times New Roman"/>
          <w:sz w:val="24"/>
          <w:szCs w:val="24"/>
        </w:rPr>
        <w:t>from: “</w:t>
      </w:r>
      <w:r w:rsidR="00C1350F" w:rsidRPr="002B0ADC">
        <w:rPr>
          <w:rFonts w:asciiTheme="majorHAnsi" w:hAnsiTheme="majorHAnsi" w:cs="Times New Roman"/>
          <w:sz w:val="24"/>
          <w:szCs w:val="24"/>
        </w:rPr>
        <w:t>users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316CDF56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B30160" w:rsidRPr="002B0ADC">
        <w:rPr>
          <w:rFonts w:asciiTheme="majorHAnsi" w:hAnsiTheme="majorHAnsi" w:cs="Times New Roman"/>
          <w:sz w:val="24"/>
          <w:szCs w:val="24"/>
        </w:rPr>
        <w:t>localField: “studentsAttended</w:t>
      </w:r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38C0B105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foreignField:"_id",</w:t>
      </w:r>
    </w:p>
    <w:p w14:paraId="5353F14B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B30160" w:rsidRPr="002B0ADC">
        <w:rPr>
          <w:rFonts w:asciiTheme="majorHAnsi" w:hAnsiTheme="majorHAnsi" w:cs="Times New Roman"/>
          <w:sz w:val="24"/>
          <w:szCs w:val="24"/>
        </w:rPr>
        <w:t>as: “students</w:t>
      </w:r>
      <w:r w:rsidRPr="002B0ADC">
        <w:rPr>
          <w:rFonts w:asciiTheme="majorHAnsi" w:hAnsiTheme="majorHAnsi" w:cs="Times New Roman"/>
          <w:sz w:val="24"/>
          <w:szCs w:val="24"/>
        </w:rPr>
        <w:t>"</w:t>
      </w:r>
    </w:p>
    <w:p w14:paraId="565CBA56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3E656B41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3D079AC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FD8AC3F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students"</w:t>
      </w:r>
    </w:p>
    <w:p w14:paraId="3654FB40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7537A495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{</w:t>
      </w:r>
    </w:p>
    <w:p w14:paraId="72B1DC44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</w:t>
      </w:r>
      <w:r w:rsidR="00B30160" w:rsidRPr="002B0ADC">
        <w:rPr>
          <w:rFonts w:asciiTheme="majorHAnsi" w:hAnsiTheme="majorHAnsi" w:cs="Times New Roman"/>
          <w:sz w:val="24"/>
          <w:szCs w:val="24"/>
        </w:rPr>
        <w:t>group:</w:t>
      </w:r>
      <w:r w:rsidRPr="002B0ADC">
        <w:rPr>
          <w:rFonts w:asciiTheme="majorHAnsi" w:hAnsiTheme="majorHAnsi" w:cs="Times New Roman"/>
          <w:sz w:val="24"/>
          <w:szCs w:val="24"/>
        </w:rPr>
        <w:t xml:space="preserve"> {</w:t>
      </w:r>
    </w:p>
    <w:p w14:paraId="2C5C0B86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</w:t>
      </w:r>
      <w:r w:rsidR="00B30160" w:rsidRPr="002B0ADC">
        <w:rPr>
          <w:rFonts w:asciiTheme="majorHAnsi" w:hAnsiTheme="majorHAnsi" w:cs="Times New Roman"/>
          <w:sz w:val="24"/>
          <w:szCs w:val="24"/>
        </w:rPr>
        <w:t>id:</w:t>
      </w:r>
      <w:r w:rsidRPr="002B0ADC">
        <w:rPr>
          <w:rFonts w:asciiTheme="majorHAnsi" w:hAnsiTheme="majorHAnsi" w:cs="Times New Roman"/>
          <w:sz w:val="24"/>
          <w:szCs w:val="24"/>
        </w:rPr>
        <w:t xml:space="preserve"> null,</w:t>
      </w:r>
    </w:p>
    <w:p w14:paraId="6232E008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students": {$</w:t>
      </w:r>
      <w:r w:rsidR="00B30160" w:rsidRPr="002B0ADC">
        <w:rPr>
          <w:rFonts w:asciiTheme="majorHAnsi" w:hAnsiTheme="majorHAnsi" w:cs="Times New Roman"/>
          <w:sz w:val="24"/>
          <w:szCs w:val="24"/>
        </w:rPr>
        <w:t>addToSet:</w:t>
      </w:r>
      <w:r w:rsidRPr="002B0ADC">
        <w:rPr>
          <w:rFonts w:asciiTheme="majorHAnsi" w:hAnsiTheme="majorHAnsi" w:cs="Times New Roman"/>
          <w:sz w:val="24"/>
          <w:szCs w:val="24"/>
        </w:rPr>
        <w:t xml:space="preserve"> "$students.studentName" },</w:t>
      </w:r>
    </w:p>
    <w:p w14:paraId="54C97044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companyName": {$addToSet: "$companyName"}</w:t>
      </w:r>
    </w:p>
    <w:p w14:paraId="4EE4C6FB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39B262B3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0B814CDD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A6E79F9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</w:t>
      </w:r>
      <w:r w:rsidR="00B30160" w:rsidRPr="002B0ADC">
        <w:rPr>
          <w:rFonts w:asciiTheme="majorHAnsi" w:hAnsiTheme="majorHAnsi" w:cs="Times New Roman"/>
          <w:sz w:val="24"/>
          <w:szCs w:val="24"/>
        </w:rPr>
        <w:t>project:</w:t>
      </w:r>
      <w:r w:rsidRPr="002B0ADC">
        <w:rPr>
          <w:rFonts w:asciiTheme="majorHAnsi" w:hAnsiTheme="majorHAnsi" w:cs="Times New Roman"/>
          <w:sz w:val="24"/>
          <w:szCs w:val="24"/>
        </w:rPr>
        <w:t xml:space="preserve"> {</w:t>
      </w:r>
    </w:p>
    <w:p w14:paraId="7B4A2E6E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</w:t>
      </w:r>
      <w:r w:rsidR="00B30160" w:rsidRPr="002B0ADC">
        <w:rPr>
          <w:rFonts w:asciiTheme="majorHAnsi" w:hAnsiTheme="majorHAnsi" w:cs="Times New Roman"/>
          <w:sz w:val="24"/>
          <w:szCs w:val="24"/>
        </w:rPr>
        <w:t>id:</w:t>
      </w:r>
      <w:r w:rsidRPr="002B0ADC">
        <w:rPr>
          <w:rFonts w:asciiTheme="majorHAnsi" w:hAnsiTheme="majorHAnsi" w:cs="Times New Roman"/>
          <w:sz w:val="24"/>
          <w:szCs w:val="24"/>
        </w:rPr>
        <w:t xml:space="preserve"> 0,</w:t>
      </w:r>
    </w:p>
    <w:p w14:paraId="67E41E3B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B30160" w:rsidRPr="002B0ADC">
        <w:rPr>
          <w:rFonts w:asciiTheme="majorHAnsi" w:hAnsiTheme="majorHAnsi" w:cs="Times New Roman"/>
          <w:sz w:val="24"/>
          <w:szCs w:val="24"/>
        </w:rPr>
        <w:t>students:</w:t>
      </w:r>
      <w:r w:rsidRPr="002B0ADC">
        <w:rPr>
          <w:rFonts w:asciiTheme="majorHAnsi" w:hAnsiTheme="majorHAnsi" w:cs="Times New Roman"/>
          <w:sz w:val="24"/>
          <w:szCs w:val="24"/>
        </w:rPr>
        <w:t xml:space="preserve"> 1,</w:t>
      </w:r>
    </w:p>
    <w:p w14:paraId="3568A968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r w:rsidR="00B30160" w:rsidRPr="002B0ADC">
        <w:rPr>
          <w:rFonts w:asciiTheme="majorHAnsi" w:hAnsiTheme="majorHAnsi" w:cs="Times New Roman"/>
          <w:sz w:val="24"/>
          <w:szCs w:val="24"/>
        </w:rPr>
        <w:t>companyName:</w:t>
      </w:r>
      <w:r w:rsidRPr="002B0ADC">
        <w:rPr>
          <w:rFonts w:asciiTheme="majorHAnsi" w:hAnsiTheme="majorHAnsi" w:cs="Times New Roman"/>
          <w:sz w:val="24"/>
          <w:szCs w:val="24"/>
        </w:rPr>
        <w:t xml:space="preserve"> 1</w:t>
      </w:r>
    </w:p>
    <w:p w14:paraId="0B37CACF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766C1A5F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2C3CB10A" w14:textId="77777777" w:rsidR="002042E1" w:rsidRPr="002B0ADC" w:rsidRDefault="002042E1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).pretty()</w:t>
      </w:r>
    </w:p>
    <w:p w14:paraId="2F60904B" w14:textId="77777777" w:rsidR="00030D1A" w:rsidRPr="002B0ADC" w:rsidRDefault="00030D1A" w:rsidP="002042E1">
      <w:pPr>
        <w:rPr>
          <w:rFonts w:asciiTheme="majorHAnsi" w:hAnsiTheme="majorHAnsi" w:cs="Times New Roman"/>
          <w:sz w:val="24"/>
          <w:szCs w:val="24"/>
        </w:rPr>
      </w:pPr>
    </w:p>
    <w:p w14:paraId="268C67E9" w14:textId="77777777" w:rsidR="00030D1A" w:rsidRPr="002B0ADC" w:rsidRDefault="00030D1A" w:rsidP="002042E1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Find the number of problems solved by the user in codekata</w:t>
      </w:r>
    </w:p>
    <w:p w14:paraId="737B273D" w14:textId="77777777" w:rsidR="00030D1A" w:rsidRPr="002B0ADC" w:rsidRDefault="00030D1A" w:rsidP="002042E1">
      <w:pPr>
        <w:rPr>
          <w:rFonts w:asciiTheme="majorHAnsi" w:hAnsiTheme="majorHAnsi" w:cs="Times New Roman"/>
          <w:b/>
          <w:sz w:val="24"/>
          <w:szCs w:val="24"/>
          <w:u w:val="single"/>
        </w:rPr>
      </w:pPr>
    </w:p>
    <w:p w14:paraId="569D47F2" w14:textId="77777777" w:rsidR="00030D1A" w:rsidRPr="002B0ADC" w:rsidRDefault="00030D1A" w:rsidP="002042E1">
      <w:pPr>
        <w:rPr>
          <w:rFonts w:asciiTheme="majorHAnsi" w:hAnsiTheme="majorHAnsi" w:cs="Times New Roman"/>
          <w:sz w:val="24"/>
          <w:szCs w:val="24"/>
        </w:rPr>
      </w:pPr>
      <w:proofErr w:type="spellStart"/>
      <w:r w:rsidRPr="002B0ADC">
        <w:rPr>
          <w:rFonts w:asciiTheme="majorHAnsi" w:hAnsiTheme="majorHAnsi" w:cs="Times New Roman"/>
          <w:sz w:val="24"/>
          <w:szCs w:val="24"/>
        </w:rPr>
        <w:t>db.</w:t>
      </w:r>
      <w:r w:rsidR="00C1350F" w:rsidRPr="002B0ADC">
        <w:rPr>
          <w:rFonts w:asciiTheme="majorHAnsi" w:hAnsiTheme="majorHAnsi" w:cs="Times New Roman"/>
          <w:sz w:val="24"/>
          <w:szCs w:val="24"/>
        </w:rPr>
        <w:t>users</w:t>
      </w:r>
      <w:r w:rsidRPr="002B0ADC">
        <w:rPr>
          <w:rFonts w:asciiTheme="majorHAnsi" w:hAnsiTheme="majorHAnsi" w:cs="Times New Roman"/>
          <w:sz w:val="24"/>
          <w:szCs w:val="24"/>
        </w:rPr>
        <w:t>.fin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({_id: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ObjectI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("614d76a11e0a6864e1d41f18")},{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odekataSolvedCount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1}).pretty()</w:t>
      </w:r>
    </w:p>
    <w:p w14:paraId="6ADDE142" w14:textId="77777777" w:rsidR="00030D1A" w:rsidRPr="002B0ADC" w:rsidRDefault="00030D1A" w:rsidP="002042E1">
      <w:pPr>
        <w:rPr>
          <w:rFonts w:asciiTheme="majorHAnsi" w:hAnsiTheme="majorHAnsi" w:cs="Times New Roman"/>
          <w:sz w:val="24"/>
          <w:szCs w:val="24"/>
        </w:rPr>
      </w:pPr>
    </w:p>
    <w:p w14:paraId="5D1792B7" w14:textId="77777777" w:rsidR="00030D1A" w:rsidRPr="002B0ADC" w:rsidRDefault="00030D1A" w:rsidP="002042E1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>Find all the mentors with who has the mentee's count more than 15</w:t>
      </w:r>
    </w:p>
    <w:p w14:paraId="6C646C7D" w14:textId="77777777" w:rsidR="00030D1A" w:rsidRPr="002B0ADC" w:rsidRDefault="00030D1A" w:rsidP="002042E1">
      <w:pPr>
        <w:rPr>
          <w:rFonts w:asciiTheme="majorHAnsi" w:hAnsiTheme="majorHAnsi" w:cs="Times New Roman"/>
          <w:sz w:val="24"/>
          <w:szCs w:val="24"/>
        </w:rPr>
      </w:pPr>
    </w:p>
    <w:p w14:paraId="63A2FAD5" w14:textId="77777777" w:rsidR="00030D1A" w:rsidRPr="002B0ADC" w:rsidRDefault="00916579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db.mentor.find (</w:t>
      </w:r>
      <w:r w:rsidR="00030D1A" w:rsidRPr="002B0ADC">
        <w:rPr>
          <w:rFonts w:asciiTheme="majorHAnsi" w:hAnsiTheme="majorHAnsi" w:cs="Times New Roman"/>
          <w:sz w:val="24"/>
          <w:szCs w:val="24"/>
        </w:rPr>
        <w:t>{</w:t>
      </w:r>
      <w:r w:rsidRPr="002B0ADC">
        <w:rPr>
          <w:rFonts w:asciiTheme="majorHAnsi" w:hAnsiTheme="majorHAnsi" w:cs="Times New Roman"/>
          <w:sz w:val="24"/>
          <w:szCs w:val="24"/>
        </w:rPr>
        <w:t>menteesCount:</w:t>
      </w:r>
      <w:r w:rsidR="00030D1A" w:rsidRPr="002B0ADC">
        <w:rPr>
          <w:rFonts w:asciiTheme="majorHAnsi" w:hAnsiTheme="majorHAnsi" w:cs="Times New Roman"/>
          <w:sz w:val="24"/>
          <w:szCs w:val="24"/>
        </w:rPr>
        <w:t xml:space="preserve"> {$gt: 15}},{mentorName</w:t>
      </w:r>
      <w:r w:rsidRPr="002B0ADC">
        <w:rPr>
          <w:rFonts w:asciiTheme="majorHAnsi" w:hAnsiTheme="majorHAnsi" w:cs="Times New Roman"/>
          <w:sz w:val="24"/>
          <w:szCs w:val="24"/>
        </w:rPr>
        <w:t>: 1, menteesCount</w:t>
      </w:r>
      <w:r w:rsidR="00154189" w:rsidRPr="002B0ADC">
        <w:rPr>
          <w:rFonts w:asciiTheme="majorHAnsi" w:hAnsiTheme="majorHAnsi" w:cs="Times New Roman"/>
          <w:sz w:val="24"/>
          <w:szCs w:val="24"/>
        </w:rPr>
        <w:t>: 1</w:t>
      </w:r>
      <w:r w:rsidR="00030D1A" w:rsidRPr="002B0ADC">
        <w:rPr>
          <w:rFonts w:asciiTheme="majorHAnsi" w:hAnsiTheme="majorHAnsi" w:cs="Times New Roman"/>
          <w:sz w:val="24"/>
          <w:szCs w:val="24"/>
        </w:rPr>
        <w:t>}).pretty()</w:t>
      </w:r>
    </w:p>
    <w:p w14:paraId="7E7DAE4B" w14:textId="77777777" w:rsidR="00AD1058" w:rsidRPr="002B0ADC" w:rsidRDefault="00AD1058" w:rsidP="002042E1">
      <w:pPr>
        <w:rPr>
          <w:rFonts w:asciiTheme="majorHAnsi" w:hAnsiTheme="majorHAnsi" w:cs="Times New Roman"/>
          <w:sz w:val="24"/>
          <w:szCs w:val="24"/>
        </w:rPr>
      </w:pPr>
    </w:p>
    <w:p w14:paraId="3694692F" w14:textId="77777777" w:rsidR="00AD1058" w:rsidRPr="002B0ADC" w:rsidRDefault="00AD1058" w:rsidP="002042E1">
      <w:pPr>
        <w:rPr>
          <w:rFonts w:asciiTheme="majorHAnsi" w:hAnsiTheme="majorHAnsi" w:cs="Times New Roman"/>
          <w:b/>
          <w:sz w:val="24"/>
          <w:szCs w:val="24"/>
          <w:u w:val="single"/>
        </w:rPr>
      </w:pP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 xml:space="preserve">Find the number of users who are absent and task is not </w:t>
      </w:r>
      <w:r w:rsidR="00154189" w:rsidRPr="002B0ADC">
        <w:rPr>
          <w:rFonts w:asciiTheme="majorHAnsi" w:hAnsiTheme="majorHAnsi" w:cs="Times New Roman"/>
          <w:b/>
          <w:sz w:val="24"/>
          <w:szCs w:val="24"/>
          <w:u w:val="single"/>
        </w:rPr>
        <w:t>submitted between</w:t>
      </w:r>
      <w:r w:rsidRPr="002B0ADC">
        <w:rPr>
          <w:rFonts w:asciiTheme="majorHAnsi" w:hAnsiTheme="majorHAnsi" w:cs="Times New Roman"/>
          <w:b/>
          <w:sz w:val="24"/>
          <w:szCs w:val="24"/>
          <w:u w:val="single"/>
        </w:rPr>
        <w:t xml:space="preserve"> 15 oct-2020 and 31-oct-2020</w:t>
      </w:r>
    </w:p>
    <w:p w14:paraId="76940650" w14:textId="77777777" w:rsidR="00154189" w:rsidRPr="002B0ADC" w:rsidRDefault="00154189" w:rsidP="002042E1">
      <w:pPr>
        <w:rPr>
          <w:rFonts w:asciiTheme="majorHAnsi" w:hAnsiTheme="majorHAnsi" w:cs="Times New Roman"/>
          <w:sz w:val="24"/>
          <w:szCs w:val="24"/>
        </w:rPr>
      </w:pPr>
    </w:p>
    <w:p w14:paraId="27C32DE4" w14:textId="77777777" w:rsidR="00154189" w:rsidRPr="002B0ADC" w:rsidRDefault="00097293" w:rsidP="002042E1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let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allStudentsI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=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db.</w:t>
      </w:r>
      <w:r w:rsidR="00C1350F" w:rsidRPr="002B0ADC">
        <w:rPr>
          <w:rFonts w:asciiTheme="majorHAnsi" w:hAnsiTheme="majorHAnsi" w:cs="Times New Roman"/>
          <w:sz w:val="24"/>
          <w:szCs w:val="24"/>
        </w:rPr>
        <w:t>users</w:t>
      </w:r>
      <w:r w:rsidRPr="002B0ADC">
        <w:rPr>
          <w:rFonts w:asciiTheme="majorHAnsi" w:hAnsiTheme="majorHAnsi" w:cs="Times New Roman"/>
          <w:sz w:val="24"/>
          <w:szCs w:val="24"/>
        </w:rPr>
        <w:t>.fin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({}, {_id:1}).map((item) =&gt;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item._i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)</w:t>
      </w:r>
    </w:p>
    <w:p w14:paraId="05C43D01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proofErr w:type="spellStart"/>
      <w:r w:rsidRPr="002B0ADC">
        <w:rPr>
          <w:rFonts w:asciiTheme="majorHAnsi" w:hAnsiTheme="majorHAnsi" w:cs="Times New Roman"/>
          <w:sz w:val="24"/>
          <w:szCs w:val="24"/>
        </w:rPr>
        <w:lastRenderedPageBreak/>
        <w:t>db.attendance.aggreg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([</w:t>
      </w:r>
    </w:p>
    <w:p w14:paraId="5464F32E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FD1FECF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match : {</w:t>
      </w:r>
    </w:p>
    <w:p w14:paraId="76290F88" w14:textId="46086C21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batch : "</w:t>
      </w:r>
      <w:r w:rsidR="002B0ADC" w:rsidRPr="002B0ADC">
        <w:rPr>
          <w:rFonts w:asciiTheme="majorHAnsi" w:hAnsiTheme="majorHAnsi" w:cs="Times New Roman"/>
          <w:sz w:val="24"/>
          <w:szCs w:val="24"/>
        </w:rPr>
        <w:t xml:space="preserve"> </w:t>
      </w:r>
      <w:r w:rsidR="002B0ADC" w:rsidRPr="002B0ADC">
        <w:rPr>
          <w:rFonts w:asciiTheme="majorHAnsi" w:hAnsiTheme="majorHAnsi" w:cs="Times New Roman"/>
          <w:sz w:val="24"/>
          <w:szCs w:val="24"/>
        </w:rPr>
        <w:t>B40WD2</w:t>
      </w:r>
      <w:r w:rsidRPr="002B0ADC">
        <w:rPr>
          <w:rFonts w:asciiTheme="majorHAnsi" w:hAnsiTheme="majorHAnsi" w:cs="Times New Roman"/>
          <w:sz w:val="24"/>
          <w:szCs w:val="24"/>
        </w:rPr>
        <w:t>"</w:t>
      </w:r>
    </w:p>
    <w:p w14:paraId="2045C76C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30004D2E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169DBA7A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C0788DA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classes"</w:t>
      </w:r>
    </w:p>
    <w:p w14:paraId="0819E552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647F3143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E91B333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lookup:{</w:t>
      </w:r>
    </w:p>
    <w:p w14:paraId="36949FE4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from:"</w:t>
      </w:r>
      <w:r w:rsidR="005A0E43" w:rsidRPr="002B0ADC">
        <w:rPr>
          <w:rFonts w:asciiTheme="majorHAnsi" w:hAnsiTheme="majorHAnsi" w:cs="Times New Roman"/>
          <w:sz w:val="24"/>
          <w:szCs w:val="24"/>
        </w:rPr>
        <w:t>users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7EC6CB1C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localFiel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:"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attendanc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,</w:t>
      </w:r>
    </w:p>
    <w:p w14:paraId="2B6AF6D8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foreignFiel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:"_id",</w:t>
      </w:r>
    </w:p>
    <w:p w14:paraId="418C981B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as:"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studentsAttendanc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</w:t>
      </w:r>
    </w:p>
    <w:p w14:paraId="49B42344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 </w:t>
      </w:r>
    </w:p>
    <w:p w14:paraId="1EB9D148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599E6802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2D08FF0D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unwind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studentsAttendanc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</w:t>
      </w:r>
    </w:p>
    <w:p w14:paraId="4D2D65E5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61AAE9AA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74D3190A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match : {</w:t>
      </w:r>
    </w:p>
    <w:p w14:paraId="61747F41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"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 : {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g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new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ISO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("2020-10-15"),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l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new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ISO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("2020-10-31")}</w:t>
      </w:r>
    </w:p>
    <w:p w14:paraId="4D42CCBC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16B52643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</w:t>
      </w:r>
    </w:p>
    <w:p w14:paraId="3E898346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{</w:t>
      </w:r>
    </w:p>
    <w:p w14:paraId="3C7DF157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group : {</w:t>
      </w:r>
    </w:p>
    <w:p w14:paraId="46A07970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id : {</w:t>
      </w:r>
    </w:p>
    <w:p w14:paraId="155F8792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day : {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dayOfMonth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},</w:t>
      </w:r>
    </w:p>
    <w:p w14:paraId="0CE0A344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lastRenderedPageBreak/>
        <w:t xml:space="preserve">                month : {$month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},</w:t>
      </w:r>
    </w:p>
    <w:p w14:paraId="20E41629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year : {$year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dat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},</w:t>
      </w:r>
    </w:p>
    <w:p w14:paraId="6932EE0C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61E32351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studentsPresent : {</w:t>
      </w:r>
    </w:p>
    <w:p w14:paraId="61CEB5E9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addToSet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studentsAttendance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._id"            </w:t>
      </w:r>
    </w:p>
    <w:p w14:paraId="5225A387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,</w:t>
      </w:r>
    </w:p>
    <w:p w14:paraId="08FF63DD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tasksI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{</w:t>
      </w:r>
    </w:p>
    <w:p w14:paraId="48A6C564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addToSet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 xml:space="preserve"> : "$</w:t>
      </w:r>
      <w:proofErr w:type="spellStart"/>
      <w:r w:rsidRPr="002B0ADC">
        <w:rPr>
          <w:rFonts w:asciiTheme="majorHAnsi" w:hAnsiTheme="majorHAnsi" w:cs="Times New Roman"/>
          <w:sz w:val="24"/>
          <w:szCs w:val="24"/>
        </w:rPr>
        <w:t>classes.taskId</w:t>
      </w:r>
      <w:proofErr w:type="spellEnd"/>
      <w:r w:rsidRPr="002B0ADC">
        <w:rPr>
          <w:rFonts w:asciiTheme="majorHAnsi" w:hAnsiTheme="majorHAnsi" w:cs="Times New Roman"/>
          <w:sz w:val="24"/>
          <w:szCs w:val="24"/>
        </w:rPr>
        <w:t>"</w:t>
      </w:r>
    </w:p>
    <w:p w14:paraId="40EF5855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391C87E6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16966649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,{</w:t>
      </w:r>
    </w:p>
    <w:p w14:paraId="22DECF4B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$project : {</w:t>
      </w:r>
    </w:p>
    <w:p w14:paraId="58C342BE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_id : 1 ,</w:t>
      </w:r>
    </w:p>
    <w:p w14:paraId="55E44C56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studentsAbsent : {</w:t>
      </w:r>
    </w:p>
    <w:p w14:paraId="32516CDD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    $setDifference : [allStudentsID,"$studentsPresent"]</w:t>
      </w:r>
    </w:p>
    <w:p w14:paraId="78CA2A28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    }</w:t>
      </w:r>
    </w:p>
    <w:p w14:paraId="7EC0327E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    }</w:t>
      </w:r>
    </w:p>
    <w:p w14:paraId="2E5E169E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 xml:space="preserve">    }</w:t>
      </w:r>
    </w:p>
    <w:p w14:paraId="6A967533" w14:textId="77777777" w:rsidR="00097293" w:rsidRPr="002B0ADC" w:rsidRDefault="00097293" w:rsidP="00097293">
      <w:pPr>
        <w:rPr>
          <w:rFonts w:asciiTheme="majorHAnsi" w:hAnsiTheme="majorHAnsi" w:cs="Times New Roman"/>
          <w:sz w:val="24"/>
          <w:szCs w:val="24"/>
        </w:rPr>
      </w:pPr>
      <w:r w:rsidRPr="002B0ADC">
        <w:rPr>
          <w:rFonts w:asciiTheme="majorHAnsi" w:hAnsiTheme="majorHAnsi" w:cs="Times New Roman"/>
          <w:sz w:val="24"/>
          <w:szCs w:val="24"/>
        </w:rPr>
        <w:t>]).pretty()</w:t>
      </w:r>
    </w:p>
    <w:sectPr w:rsidR="00097293" w:rsidRPr="002B0A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F02BF"/>
    <w:multiLevelType w:val="hybridMultilevel"/>
    <w:tmpl w:val="F08A9B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83C4D"/>
    <w:multiLevelType w:val="hybridMultilevel"/>
    <w:tmpl w:val="98B841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283643"/>
    <w:multiLevelType w:val="hybridMultilevel"/>
    <w:tmpl w:val="C2DAB9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0542506">
    <w:abstractNumId w:val="2"/>
  </w:num>
  <w:num w:numId="2" w16cid:durableId="697848995">
    <w:abstractNumId w:val="0"/>
  </w:num>
  <w:num w:numId="3" w16cid:durableId="814492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cyN7QwsTQ1MLRU0lEKTi0uzszPAykwrAUADMV10ywAAAA="/>
  </w:docVars>
  <w:rsids>
    <w:rsidRoot w:val="00EE4BEE"/>
    <w:rsid w:val="00030D1A"/>
    <w:rsid w:val="00097293"/>
    <w:rsid w:val="000E340A"/>
    <w:rsid w:val="00154189"/>
    <w:rsid w:val="00200525"/>
    <w:rsid w:val="002006C6"/>
    <w:rsid w:val="002042E1"/>
    <w:rsid w:val="002B0ADC"/>
    <w:rsid w:val="002F546B"/>
    <w:rsid w:val="003A6A69"/>
    <w:rsid w:val="003E7D3C"/>
    <w:rsid w:val="00417767"/>
    <w:rsid w:val="004418BE"/>
    <w:rsid w:val="004A5DD2"/>
    <w:rsid w:val="00563C3C"/>
    <w:rsid w:val="00582332"/>
    <w:rsid w:val="005A0E43"/>
    <w:rsid w:val="00687B56"/>
    <w:rsid w:val="006E7D11"/>
    <w:rsid w:val="00773756"/>
    <w:rsid w:val="00774F0C"/>
    <w:rsid w:val="007D2568"/>
    <w:rsid w:val="0090299F"/>
    <w:rsid w:val="00903EC3"/>
    <w:rsid w:val="00916579"/>
    <w:rsid w:val="00986AE1"/>
    <w:rsid w:val="009A24C3"/>
    <w:rsid w:val="009E5A99"/>
    <w:rsid w:val="00A122BB"/>
    <w:rsid w:val="00A16D53"/>
    <w:rsid w:val="00A226A3"/>
    <w:rsid w:val="00A8599E"/>
    <w:rsid w:val="00A94479"/>
    <w:rsid w:val="00AD1058"/>
    <w:rsid w:val="00B247C9"/>
    <w:rsid w:val="00B30160"/>
    <w:rsid w:val="00B5722D"/>
    <w:rsid w:val="00B92C83"/>
    <w:rsid w:val="00BB4F78"/>
    <w:rsid w:val="00C006F2"/>
    <w:rsid w:val="00C0110A"/>
    <w:rsid w:val="00C1350F"/>
    <w:rsid w:val="00C17AD5"/>
    <w:rsid w:val="00C55ECD"/>
    <w:rsid w:val="00C56ECF"/>
    <w:rsid w:val="00C93262"/>
    <w:rsid w:val="00CA37EA"/>
    <w:rsid w:val="00E52FCA"/>
    <w:rsid w:val="00E74F4E"/>
    <w:rsid w:val="00E8098C"/>
    <w:rsid w:val="00EB7AB1"/>
    <w:rsid w:val="00EE4BEE"/>
    <w:rsid w:val="00F20E1C"/>
    <w:rsid w:val="00F26456"/>
    <w:rsid w:val="00F8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7AE2B"/>
  <w15:chartTrackingRefBased/>
  <w15:docId w15:val="{1E48AE36-81EC-4899-8A8A-FF696212B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7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9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3</Pages>
  <Words>4632</Words>
  <Characters>26406</Characters>
  <Application>Microsoft Office Word</Application>
  <DocSecurity>0</DocSecurity>
  <Lines>22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gini Subramani</cp:lastModifiedBy>
  <cp:revision>2</cp:revision>
  <dcterms:created xsi:type="dcterms:W3CDTF">2023-03-07T14:07:00Z</dcterms:created>
  <dcterms:modified xsi:type="dcterms:W3CDTF">2023-03-07T14:07:00Z</dcterms:modified>
</cp:coreProperties>
</file>